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938871" w14:textId="4A359962" w:rsidR="00025008" w:rsidRDefault="00025008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4A2EB5" wp14:editId="2BB8E68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400800" cy="1089025"/>
                <wp:effectExtent l="0" t="0" r="19050" b="15875"/>
                <wp:wrapNone/>
                <wp:docPr id="3" name="Flowchart: Alternate Process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4DFE2979-9CF6-4F95-929F-9B887FF115E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0" cy="1089025"/>
                        </a:xfrm>
                        <a:prstGeom prst="flowChartAlternateProcess">
                          <a:avLst/>
                        </a:prstGeom>
                        <a:solidFill>
                          <a:schemeClr val="accent2"/>
                        </a:solidFill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445142" w14:textId="77777777" w:rsidR="00025008" w:rsidRDefault="00025008" w:rsidP="00025008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Constantia" w:hAnsi="Constantia" w:cstheme="minorBidi"/>
                                <w:b/>
                                <w:bCs/>
                                <w:color w:val="FFFFFF" w:themeColor="light1"/>
                                <w:sz w:val="56"/>
                                <w:szCs w:val="56"/>
                              </w:rPr>
                              <w:t>CHECKBOOK</w:t>
                            </w:r>
                            <w:r>
                              <w:rPr>
                                <w:rFonts w:ascii="Constantia" w:hAnsi="Constantia" w:cstheme="minorBidi"/>
                                <w:b/>
                                <w:bCs/>
                                <w:color w:val="FFFFFF" w:themeColor="light1"/>
                                <w:position w:val="1"/>
                                <w:sz w:val="56"/>
                                <w:szCs w:val="56"/>
                              </w:rPr>
                              <w:t xml:space="preserve"> REGISTER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54A2EB5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2" o:spid="_x0000_s1026" type="#_x0000_t176" style="position:absolute;margin-left:0;margin-top:0;width:7in;height:85.7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" fillcolor="#ed7d31 [3205]" strokecolor="#ed7d31 [3205]" strokeweight="1pt">
                <v:textbox>
                  <w:txbxContent>
                    <w:p w14:paraId="3D445142" w14:textId="77777777" w:rsidR="00025008" w:rsidRDefault="00025008" w:rsidP="00025008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Constantia" w:hAnsi="Constantia" w:cstheme="minorBidi"/>
                          <w:b/>
                          <w:bCs/>
                          <w:color w:val="FFFFFF" w:themeColor="light1"/>
                          <w:sz w:val="56"/>
                          <w:szCs w:val="56"/>
                        </w:rPr>
                        <w:t>CHECKBOOK</w:t>
                      </w:r>
                      <w:r>
                        <w:rPr>
                          <w:rFonts w:ascii="Constantia" w:hAnsi="Constantia" w:cstheme="minorBidi"/>
                          <w:b/>
                          <w:bCs/>
                          <w:color w:val="FFFFFF" w:themeColor="light1"/>
                          <w:position w:val="1"/>
                          <w:sz w:val="56"/>
                          <w:szCs w:val="56"/>
                        </w:rPr>
                        <w:t xml:space="preserve"> REGISTER</w:t>
                      </w:r>
                    </w:p>
                  </w:txbxContent>
                </v:textbox>
              </v:shape>
            </w:pict>
          </mc:Fallback>
        </mc:AlternateContent>
      </w:r>
    </w:p>
    <w:p w14:paraId="53E62F8A" w14:textId="77777777" w:rsidR="00025008" w:rsidRDefault="00025008"/>
    <w:p w14:paraId="40BAAED4" w14:textId="77777777" w:rsidR="00025008" w:rsidRDefault="00025008">
      <w:bookmarkStart w:id="0" w:name="_GoBack"/>
    </w:p>
    <w:bookmarkEnd w:id="0"/>
    <w:p w14:paraId="54D1D1DB" w14:textId="77777777" w:rsidR="00025008" w:rsidRDefault="00025008"/>
    <w:tbl>
      <w:tblPr>
        <w:tblW w:w="10130" w:type="dxa"/>
        <w:tblLook w:val="04A0" w:firstRow="1" w:lastRow="0" w:firstColumn="1" w:lastColumn="0" w:noHBand="0" w:noVBand="1"/>
      </w:tblPr>
      <w:tblGrid>
        <w:gridCol w:w="1390"/>
        <w:gridCol w:w="1608"/>
        <w:gridCol w:w="2968"/>
        <w:gridCol w:w="1468"/>
        <w:gridCol w:w="1348"/>
        <w:gridCol w:w="1348"/>
      </w:tblGrid>
      <w:tr w:rsidR="00025008" w:rsidRPr="00025008" w14:paraId="083C621E" w14:textId="77777777" w:rsidTr="00025008">
        <w:trPr>
          <w:trHeight w:val="90"/>
        </w:trPr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ED033" w14:textId="77777777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5F3C5" w14:textId="77777777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2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58BBB" w14:textId="77777777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E637E" w14:textId="77777777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BBB74" w14:textId="77777777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33385" w14:textId="77777777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025008" w:rsidRPr="00025008" w14:paraId="4DCDE93B" w14:textId="77777777" w:rsidTr="00025008">
        <w:trPr>
          <w:trHeight w:val="585"/>
        </w:trPr>
        <w:tc>
          <w:tcPr>
            <w:tcW w:w="13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4B084"/>
            <w:vAlign w:val="center"/>
            <w:hideMark/>
          </w:tcPr>
          <w:p w14:paraId="0F8CC27D" w14:textId="77777777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</w:rPr>
            </w:pPr>
            <w:r w:rsidRPr="00025008">
              <w:rPr>
                <w:rFonts w:ascii="Arial" w:eastAsia="Times New Roman" w:hAnsi="Arial" w:cs="Arial"/>
                <w:b/>
                <w:color w:val="000000"/>
              </w:rPr>
              <w:t>Date</w:t>
            </w:r>
          </w:p>
        </w:tc>
        <w:tc>
          <w:tcPr>
            <w:tcW w:w="160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4B084"/>
            <w:vAlign w:val="center"/>
            <w:hideMark/>
          </w:tcPr>
          <w:p w14:paraId="260DE19F" w14:textId="77777777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</w:rPr>
            </w:pPr>
            <w:r w:rsidRPr="00025008">
              <w:rPr>
                <w:rFonts w:ascii="Arial" w:eastAsia="Times New Roman" w:hAnsi="Arial" w:cs="Arial"/>
                <w:b/>
                <w:color w:val="000000"/>
              </w:rPr>
              <w:t>Check No.</w:t>
            </w:r>
          </w:p>
        </w:tc>
        <w:tc>
          <w:tcPr>
            <w:tcW w:w="296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4B084"/>
            <w:vAlign w:val="center"/>
            <w:hideMark/>
          </w:tcPr>
          <w:p w14:paraId="7D954AAE" w14:textId="77777777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</w:rPr>
            </w:pPr>
            <w:r w:rsidRPr="00025008">
              <w:rPr>
                <w:rFonts w:ascii="Arial" w:eastAsia="Times New Roman" w:hAnsi="Arial" w:cs="Arial"/>
                <w:b/>
                <w:color w:val="000000"/>
              </w:rPr>
              <w:t>Purpose</w:t>
            </w:r>
          </w:p>
        </w:tc>
        <w:tc>
          <w:tcPr>
            <w:tcW w:w="146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4B084"/>
            <w:vAlign w:val="center"/>
            <w:hideMark/>
          </w:tcPr>
          <w:p w14:paraId="635EDEB5" w14:textId="77777777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</w:rPr>
            </w:pPr>
            <w:r w:rsidRPr="00025008">
              <w:rPr>
                <w:rFonts w:ascii="Arial" w:eastAsia="Times New Roman" w:hAnsi="Arial" w:cs="Arial"/>
                <w:b/>
                <w:color w:val="000000"/>
              </w:rPr>
              <w:t>Payment Amount</w:t>
            </w:r>
          </w:p>
        </w:tc>
        <w:tc>
          <w:tcPr>
            <w:tcW w:w="134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4B084"/>
            <w:vAlign w:val="center"/>
            <w:hideMark/>
          </w:tcPr>
          <w:p w14:paraId="4992BC5D" w14:textId="1A15FAB2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</w:rPr>
            </w:pPr>
            <w:r w:rsidRPr="00025008">
              <w:rPr>
                <w:rFonts w:ascii="Arial" w:eastAsia="Times New Roman" w:hAnsi="Arial" w:cs="Arial"/>
                <w:b/>
                <w:color w:val="000000"/>
              </w:rPr>
              <w:t>Deposit Amount</w:t>
            </w:r>
          </w:p>
        </w:tc>
        <w:tc>
          <w:tcPr>
            <w:tcW w:w="134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4B084"/>
            <w:vAlign w:val="center"/>
            <w:hideMark/>
          </w:tcPr>
          <w:p w14:paraId="1D512A3B" w14:textId="77777777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</w:rPr>
            </w:pPr>
            <w:r w:rsidRPr="00025008">
              <w:rPr>
                <w:rFonts w:ascii="Arial" w:eastAsia="Times New Roman" w:hAnsi="Arial" w:cs="Arial"/>
                <w:b/>
                <w:color w:val="000000"/>
              </w:rPr>
              <w:t>Balance</w:t>
            </w:r>
          </w:p>
        </w:tc>
      </w:tr>
      <w:tr w:rsidR="00025008" w:rsidRPr="00025008" w14:paraId="5F540FD2" w14:textId="77777777" w:rsidTr="00025008">
        <w:trPr>
          <w:trHeight w:val="405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79676E" w14:textId="77777777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025008">
              <w:rPr>
                <w:rFonts w:ascii="Arial" w:eastAsia="Times New Roman" w:hAnsi="Arial" w:cs="Arial"/>
                <w:color w:val="000000"/>
              </w:rPr>
              <w:t>mm/dd/</w:t>
            </w:r>
            <w:proofErr w:type="spellStart"/>
            <w:r w:rsidRPr="00025008">
              <w:rPr>
                <w:rFonts w:ascii="Arial" w:eastAsia="Times New Roman" w:hAnsi="Arial" w:cs="Arial"/>
                <w:color w:val="000000"/>
              </w:rPr>
              <w:t>yyyy</w:t>
            </w:r>
            <w:proofErr w:type="spellEnd"/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81CF7D" w14:textId="77777777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25008">
              <w:rPr>
                <w:rFonts w:ascii="Arial" w:eastAsia="Times New Roman" w:hAnsi="Arial" w:cs="Arial"/>
                <w:color w:val="000000"/>
              </w:rPr>
              <w:t>239958731</w:t>
            </w:r>
          </w:p>
        </w:tc>
        <w:tc>
          <w:tcPr>
            <w:tcW w:w="29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01B0DF" w14:textId="77777777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025008">
              <w:rPr>
                <w:rFonts w:ascii="Arial" w:eastAsia="Times New Roman" w:hAnsi="Arial" w:cs="Arial"/>
                <w:color w:val="000000"/>
              </w:rPr>
              <w:t>Apartment Rental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EB3946" w14:textId="534FB3D1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00F93D" w14:textId="77777777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25008">
              <w:rPr>
                <w:rFonts w:ascii="Arial" w:eastAsia="Times New Roman" w:hAnsi="Arial" w:cs="Arial"/>
                <w:color w:val="000000"/>
              </w:rPr>
              <w:t xml:space="preserve">5,000.00 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666596" w14:textId="77777777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25008">
              <w:rPr>
                <w:rFonts w:ascii="Arial" w:eastAsia="Times New Roman" w:hAnsi="Arial" w:cs="Arial"/>
                <w:color w:val="000000"/>
              </w:rPr>
              <w:t xml:space="preserve">5,000.00 </w:t>
            </w:r>
          </w:p>
        </w:tc>
      </w:tr>
      <w:tr w:rsidR="00025008" w:rsidRPr="00025008" w14:paraId="6D8C699C" w14:textId="77777777" w:rsidTr="00025008">
        <w:trPr>
          <w:trHeight w:val="405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6EFCD72" w14:textId="77777777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025008">
              <w:rPr>
                <w:rFonts w:ascii="Arial" w:eastAsia="Times New Roman" w:hAnsi="Arial" w:cs="Arial"/>
                <w:color w:val="000000"/>
              </w:rPr>
              <w:t>mm/dd/</w:t>
            </w:r>
            <w:proofErr w:type="spellStart"/>
            <w:r w:rsidRPr="00025008">
              <w:rPr>
                <w:rFonts w:ascii="Arial" w:eastAsia="Times New Roman" w:hAnsi="Arial" w:cs="Arial"/>
                <w:color w:val="000000"/>
              </w:rPr>
              <w:t>yyyy</w:t>
            </w:r>
            <w:proofErr w:type="spellEnd"/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A9664F" w14:textId="77777777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25008">
              <w:rPr>
                <w:rFonts w:ascii="Arial" w:eastAsia="Times New Roman" w:hAnsi="Arial" w:cs="Arial"/>
                <w:color w:val="000000"/>
              </w:rPr>
              <w:t>874959085</w:t>
            </w:r>
          </w:p>
        </w:tc>
        <w:tc>
          <w:tcPr>
            <w:tcW w:w="29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C69AA7" w14:textId="77777777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025008">
              <w:rPr>
                <w:rFonts w:ascii="Arial" w:eastAsia="Times New Roman" w:hAnsi="Arial" w:cs="Arial"/>
                <w:color w:val="000000"/>
              </w:rPr>
              <w:t>Electric Bill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27A3C1" w14:textId="3F14BFFC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25008">
              <w:rPr>
                <w:rFonts w:ascii="Arial" w:eastAsia="Times New Roman" w:hAnsi="Arial" w:cs="Arial"/>
                <w:color w:val="000000"/>
              </w:rPr>
              <w:t>150</w:t>
            </w:r>
            <w:r>
              <w:rPr>
                <w:rFonts w:ascii="Arial" w:eastAsia="Times New Roman" w:hAnsi="Arial" w:cs="Arial"/>
                <w:color w:val="000000"/>
              </w:rPr>
              <w:t>.00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C1E79A" w14:textId="33B23431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DEB32C" w14:textId="77777777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25008">
              <w:rPr>
                <w:rFonts w:ascii="Arial" w:eastAsia="Times New Roman" w:hAnsi="Arial" w:cs="Arial"/>
                <w:color w:val="000000"/>
              </w:rPr>
              <w:t xml:space="preserve">4,850.00 </w:t>
            </w:r>
          </w:p>
        </w:tc>
      </w:tr>
      <w:tr w:rsidR="00025008" w:rsidRPr="00025008" w14:paraId="2737573C" w14:textId="77777777" w:rsidTr="00025008">
        <w:trPr>
          <w:trHeight w:val="405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BC8294" w14:textId="4B58D304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EA39CF" w14:textId="0F0B9B7D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B8B66F" w14:textId="560EC0E9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3B79F3" w14:textId="2E463291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C2068A" w14:textId="6BE43EB2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81BCDD" w14:textId="6F7162B2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25008" w:rsidRPr="00025008" w14:paraId="141BE36D" w14:textId="77777777" w:rsidTr="00025008">
        <w:trPr>
          <w:trHeight w:val="405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1A5052" w14:textId="41938ED7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88241E" w14:textId="3DE627D9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DE73EE" w14:textId="1B3AE815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1253EC" w14:textId="6B6BA236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2A2BC6" w14:textId="179FE046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DE16C1" w14:textId="29A41AAB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25008" w:rsidRPr="00025008" w14:paraId="03DB1C6F" w14:textId="77777777" w:rsidTr="00025008">
        <w:trPr>
          <w:trHeight w:val="405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F08300" w14:textId="360B04C7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DE4589" w14:textId="2E84C1C9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1E4487" w14:textId="7B05F494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37CBE1" w14:textId="4DF2E9F3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95699A" w14:textId="0B9E2B61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012451" w14:textId="54DBB43B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25008" w:rsidRPr="00025008" w14:paraId="7EA889CD" w14:textId="77777777" w:rsidTr="00025008">
        <w:trPr>
          <w:trHeight w:val="405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DE7C1C" w14:textId="017EA763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4BF0F8" w14:textId="46212B15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686023" w14:textId="176CDB2E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3D1D44" w14:textId="71D51AAA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98B1E3" w14:textId="5819D389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ED38CB" w14:textId="5FC30814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25008" w:rsidRPr="00025008" w14:paraId="400896D4" w14:textId="77777777" w:rsidTr="00025008">
        <w:trPr>
          <w:trHeight w:val="405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BB774F" w14:textId="58D79392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DCD2AA" w14:textId="67699720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8A89BF" w14:textId="2BF4BFAA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D30A86" w14:textId="0ED5679E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47A1FB" w14:textId="5380CA15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1DD1DC" w14:textId="72E843DF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25008" w:rsidRPr="00025008" w14:paraId="3C4567E2" w14:textId="77777777" w:rsidTr="00025008">
        <w:trPr>
          <w:trHeight w:val="405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8F0C73" w14:textId="1CBDAB41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DD4B8E" w14:textId="04F3EC52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A84DC5" w14:textId="698A97F1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BC4779" w14:textId="2DD899A2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0EBCAE" w14:textId="34CCBF6D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69433E" w14:textId="614525EC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25008" w:rsidRPr="00025008" w14:paraId="028FC8EC" w14:textId="77777777" w:rsidTr="00025008">
        <w:trPr>
          <w:trHeight w:val="405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AF1215" w14:textId="17536CE5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558652" w14:textId="1A966954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0ED7B2" w14:textId="3FC59949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75B4AF" w14:textId="18EC6403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A18281" w14:textId="78DEDDB5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185C0A" w14:textId="335FAF8F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25008" w:rsidRPr="00025008" w14:paraId="62F45958" w14:textId="77777777" w:rsidTr="00025008">
        <w:trPr>
          <w:trHeight w:val="405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1BBEAE" w14:textId="4A6B0052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6EF4DB" w14:textId="2CDA3689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B41F4B" w14:textId="32456FAE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2160C2" w14:textId="008610F6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89AF9F" w14:textId="7516A35D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2322A1" w14:textId="76855B90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25008" w:rsidRPr="00025008" w14:paraId="7DA81A12" w14:textId="77777777" w:rsidTr="00025008">
        <w:trPr>
          <w:trHeight w:val="405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148386" w14:textId="09F57444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067D80" w14:textId="1C4E7BF0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097ED3" w14:textId="57DB8A1E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535101" w14:textId="3EDDA3A3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5739A6" w14:textId="1B8E5849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4B8E8A" w14:textId="05F8241E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25008" w:rsidRPr="00025008" w14:paraId="3FB63FCA" w14:textId="77777777" w:rsidTr="00025008">
        <w:trPr>
          <w:trHeight w:val="405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FD31DB" w14:textId="2701CA92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6E6836" w14:textId="44B6770B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A0CEA9" w14:textId="2400908F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250AB9" w14:textId="27F603E8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19598A" w14:textId="6E254C89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8CC032" w14:textId="287A1285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25008" w:rsidRPr="00025008" w14:paraId="19C1F32C" w14:textId="77777777" w:rsidTr="00025008">
        <w:trPr>
          <w:trHeight w:val="405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BA0B83" w14:textId="72FFC794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588657" w14:textId="7681F779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26AB11" w14:textId="709A9CE5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7DA7EE" w14:textId="2E28DC5D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A03FDC" w14:textId="468D19F0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BEB210" w14:textId="0AC51A42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25008" w:rsidRPr="00025008" w14:paraId="1D39AA57" w14:textId="77777777" w:rsidTr="00025008">
        <w:trPr>
          <w:trHeight w:val="405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9A8CEA" w14:textId="347CDF0B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1CD41D" w14:textId="0C65B27B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020D9D" w14:textId="0373CBFF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D118E7" w14:textId="672EA4C3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B519BA" w14:textId="46633680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A8DD2C" w14:textId="599864E3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25008" w:rsidRPr="00025008" w14:paraId="435B02A2" w14:textId="77777777" w:rsidTr="00025008">
        <w:trPr>
          <w:trHeight w:val="405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489EC7" w14:textId="179E6F2D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000399" w14:textId="0C5AEF63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96CD1E" w14:textId="284F7C29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47A4C9" w14:textId="4D07337F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895EEE" w14:textId="5B725A83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0B94DE" w14:textId="358571FA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25008" w:rsidRPr="00025008" w14:paraId="790E1CD1" w14:textId="77777777" w:rsidTr="00025008">
        <w:trPr>
          <w:trHeight w:val="405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80CF9B" w14:textId="6A5E85E5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A91D1E" w14:textId="4085DC3A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CEB707" w14:textId="77819033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506B0D" w14:textId="3A26A480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278D96" w14:textId="297CF744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6FB8B8" w14:textId="341BCC64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25008" w:rsidRPr="00025008" w14:paraId="2206FB7C" w14:textId="77777777" w:rsidTr="00025008">
        <w:trPr>
          <w:trHeight w:val="405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74840D" w14:textId="6AED13E3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FA9F97" w14:textId="41656C00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C95EE3" w14:textId="509363B8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4A0E0C" w14:textId="38953EB4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A09A533" w14:textId="03A3A8F4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1349E6" w14:textId="47438073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25008" w:rsidRPr="00025008" w14:paraId="323DBAF6" w14:textId="77777777" w:rsidTr="00025008">
        <w:trPr>
          <w:trHeight w:val="405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EA9280" w14:textId="6B505639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02F2CB" w14:textId="0BA2457C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293BBB" w14:textId="71B6C4A1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E515AD" w14:textId="64537B87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7D7626" w14:textId="1E5CAC87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2A63A6" w14:textId="2420EE24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25008" w:rsidRPr="00025008" w14:paraId="47BC7126" w14:textId="77777777" w:rsidTr="00025008">
        <w:trPr>
          <w:trHeight w:val="405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3A392D" w14:textId="1FB74E47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B0239A" w14:textId="2C965E95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52A3E2" w14:textId="4D9A1EA4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66063F" w14:textId="3509A20A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0A5D28" w14:textId="5EE2920B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A478D6" w14:textId="0408C10C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25008" w:rsidRPr="00025008" w14:paraId="760A68F3" w14:textId="77777777" w:rsidTr="00025008">
        <w:trPr>
          <w:trHeight w:val="405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4D9C9E" w14:textId="6EA2AFB9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7E1CC2" w14:textId="67F2F4B5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2223A1" w14:textId="0B08B420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BDB9B8" w14:textId="091BD00A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8AA6B3" w14:textId="56E422E7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2A1F96" w14:textId="5642AC98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25008" w:rsidRPr="00025008" w14:paraId="5E80F5E2" w14:textId="77777777" w:rsidTr="00025008">
        <w:trPr>
          <w:trHeight w:val="405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69199B" w14:textId="76A1E1AB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08155E" w14:textId="49E523F9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288A9F" w14:textId="638D96F5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5AB693" w14:textId="2CE4E0B7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1B03D0" w14:textId="0CD39AC3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6E174F" w14:textId="723C4297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25008" w:rsidRPr="00025008" w14:paraId="0F637EF4" w14:textId="77777777" w:rsidTr="00025008">
        <w:trPr>
          <w:trHeight w:val="405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65C42F" w14:textId="533740AE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23F3D3" w14:textId="6DA0F72C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4DBAB2" w14:textId="1B0D707C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001EB8" w14:textId="717E72F7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A773CD" w14:textId="39579F13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125C16" w14:textId="3B5B51A3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25008" w:rsidRPr="00025008" w14:paraId="01CE7DA1" w14:textId="77777777" w:rsidTr="00025008">
        <w:trPr>
          <w:trHeight w:val="405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0A0AA3" w14:textId="76BBC1DB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4711AA" w14:textId="68A0AA8D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7D89BD" w14:textId="6BC7BCBE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19EF7A" w14:textId="512DF974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04F0AB" w14:textId="1F8F2292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917F53" w14:textId="09B92A0E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25008" w:rsidRPr="00025008" w14:paraId="66107B9B" w14:textId="77777777" w:rsidTr="00025008">
        <w:trPr>
          <w:trHeight w:val="405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B6414F" w14:textId="1987376F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F459E8" w14:textId="590B173C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29DA78" w14:textId="476DC428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AF087B" w14:textId="3AD639A2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E53D30" w14:textId="1A5B4797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692080" w14:textId="1C08D836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25008" w:rsidRPr="00025008" w14:paraId="48BF663B" w14:textId="77777777" w:rsidTr="00025008">
        <w:trPr>
          <w:trHeight w:val="405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62D07D" w14:textId="7E56C453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E50374" w14:textId="1E56ADD0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C2743F" w14:textId="732CF241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F27F70" w14:textId="28CD9DD6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0FAA8D" w14:textId="39951EDC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0ECC45" w14:textId="7366609B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25008" w:rsidRPr="00025008" w14:paraId="0C24249B" w14:textId="77777777" w:rsidTr="00025008">
        <w:trPr>
          <w:trHeight w:val="405"/>
        </w:trPr>
        <w:tc>
          <w:tcPr>
            <w:tcW w:w="13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C1C650" w14:textId="7391E94A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E1E5F2" w14:textId="0BB32B54" w:rsidR="00025008" w:rsidRPr="00025008" w:rsidRDefault="00025008" w:rsidP="000250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3F4A8F" w14:textId="3B036129" w:rsidR="00025008" w:rsidRPr="00025008" w:rsidRDefault="00025008" w:rsidP="000250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1C1B08" w14:textId="52CDC4CA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45B587" w14:textId="345C44F2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520204" w14:textId="61B69418" w:rsidR="00025008" w:rsidRPr="00025008" w:rsidRDefault="00025008" w:rsidP="0002500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14:paraId="1CC09D56" w14:textId="77777777" w:rsidR="00025008" w:rsidRPr="00025008" w:rsidRDefault="00025008" w:rsidP="00025008">
      <w:pPr>
        <w:spacing w:after="0"/>
        <w:rPr>
          <w:sz w:val="2"/>
          <w:szCs w:val="2"/>
        </w:rPr>
      </w:pPr>
    </w:p>
    <w:sectPr w:rsidR="00025008" w:rsidRPr="00025008" w:rsidSect="00025008">
      <w:headerReference w:type="default" r:id="rId6"/>
      <w:footerReference w:type="default" r:id="rId7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04E211" w14:textId="77777777" w:rsidR="00EF1F67" w:rsidRDefault="00EF1F67" w:rsidP="00025008">
      <w:pPr>
        <w:spacing w:after="0" w:line="240" w:lineRule="auto"/>
      </w:pPr>
      <w:r>
        <w:separator/>
      </w:r>
    </w:p>
  </w:endnote>
  <w:endnote w:type="continuationSeparator" w:id="0">
    <w:p w14:paraId="0DACFFD2" w14:textId="77777777" w:rsidR="00EF1F67" w:rsidRDefault="00EF1F67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25008" w:rsidRDefault="00025008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6929DC" w14:textId="77777777" w:rsidR="00EF1F67" w:rsidRDefault="00EF1F67" w:rsidP="00025008">
      <w:pPr>
        <w:spacing w:after="0" w:line="240" w:lineRule="auto"/>
      </w:pPr>
      <w:r>
        <w:separator/>
      </w:r>
    </w:p>
  </w:footnote>
  <w:footnote w:type="continuationSeparator" w:id="0">
    <w:p w14:paraId="25061F64" w14:textId="77777777" w:rsidR="00EF1F67" w:rsidRDefault="00EF1F67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25008" w:rsidRDefault="00025008" w:rsidP="00025008">
    <w:pPr>
      <w:pStyle w:val="Header"/>
      <w:tabs>
        <w:tab w:val="clear" w:pos="9360"/>
      </w:tabs>
    </w:pPr>
    <w:r w:rsidRPr="0018283A">
      <w:rPr>
        <w:noProof/>
        <w:sz w:val="10"/>
        <w:szCs w:val="10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179BE929">
          <wp:simplePos x="0" y="0"/>
          <wp:positionH relativeFrom="column">
            <wp:posOffset>5629275</wp:posOffset>
          </wp:positionH>
          <wp:positionV relativeFrom="paragraph">
            <wp:posOffset>-381000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qgUA/neaaSwAAAA="/>
  </w:docVars>
  <w:rsids>
    <w:rsidRoot w:val="00025008"/>
    <w:rsid w:val="00025008"/>
    <w:rsid w:val="00614671"/>
    <w:rsid w:val="006B33D7"/>
    <w:rsid w:val="00EF1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3</Words>
  <Characters>30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2</cp:revision>
  <dcterms:created xsi:type="dcterms:W3CDTF">2020-01-24T05:27:00Z</dcterms:created>
  <dcterms:modified xsi:type="dcterms:W3CDTF">2020-01-24T05:39:00Z</dcterms:modified>
</cp:coreProperties>
</file>